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5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632"/>
        <w:gridCol w:w="958"/>
        <w:gridCol w:w="2700"/>
        <w:gridCol w:w="3060"/>
      </w:tblGrid>
      <w:tr w:rsidR="00DB5DF2" w:rsidRPr="00600272" w14:paraId="785AFEB1" w14:textId="77777777" w:rsidTr="00600272">
        <w:trPr>
          <w:trHeight w:val="348"/>
        </w:trPr>
        <w:tc>
          <w:tcPr>
            <w:tcW w:w="10350" w:type="dxa"/>
            <w:gridSpan w:val="4"/>
            <w:shd w:val="clear" w:color="auto" w:fill="FAF8F4"/>
            <w:vAlign w:val="center"/>
          </w:tcPr>
          <w:p w14:paraId="3F38928D" w14:textId="77777777" w:rsidR="00DB5DF2" w:rsidRPr="00600272" w:rsidRDefault="002D0ED6" w:rsidP="00CA2696">
            <w:pPr>
              <w:numPr>
                <w:ilvl w:val="0"/>
                <w:numId w:val="2"/>
              </w:numPr>
              <w:tabs>
                <w:tab w:val="clear" w:pos="360"/>
              </w:tabs>
              <w:ind w:left="0"/>
              <w:rPr>
                <w:rFonts w:ascii="Calibri" w:hAnsi="Calibri" w:cs="Calibri"/>
                <w:sz w:val="20"/>
                <w:szCs w:val="20"/>
              </w:rPr>
            </w:pPr>
            <w:bookmarkStart w:id="0" w:name="_GoBack"/>
            <w:bookmarkEnd w:id="0"/>
            <w:r w:rsidRPr="00600272">
              <w:rPr>
                <w:rFonts w:ascii="Calibri" w:hAnsi="Calibri" w:cs="Calibri"/>
                <w:sz w:val="20"/>
                <w:szCs w:val="20"/>
              </w:rPr>
              <w:t xml:space="preserve">Section </w:t>
            </w:r>
            <w:r w:rsidR="00BA7936" w:rsidRPr="00600272">
              <w:rPr>
                <w:rFonts w:ascii="Calibri" w:hAnsi="Calibri" w:cs="Calibri"/>
                <w:sz w:val="20"/>
                <w:szCs w:val="20"/>
              </w:rPr>
              <w:t>1: S</w:t>
            </w:r>
            <w:r w:rsidR="00CA2696" w:rsidRPr="00600272">
              <w:rPr>
                <w:rFonts w:ascii="Calibri" w:hAnsi="Calibri" w:cs="Calibri"/>
                <w:sz w:val="20"/>
                <w:szCs w:val="20"/>
              </w:rPr>
              <w:t>ecurity authorization requested for person identified below.</w:t>
            </w:r>
          </w:p>
        </w:tc>
      </w:tr>
      <w:tr w:rsidR="00DB5DF2" w:rsidRPr="00600272" w14:paraId="6CC98CA4" w14:textId="77777777" w:rsidTr="0079603E">
        <w:trPr>
          <w:trHeight w:val="390"/>
        </w:trPr>
        <w:tc>
          <w:tcPr>
            <w:tcW w:w="3632" w:type="dxa"/>
          </w:tcPr>
          <w:p w14:paraId="55E9CA7B" w14:textId="77777777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First Name: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3658" w:type="dxa"/>
            <w:gridSpan w:val="2"/>
          </w:tcPr>
          <w:p w14:paraId="0509A608" w14:textId="77777777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Last Name: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3060" w:type="dxa"/>
          </w:tcPr>
          <w:p w14:paraId="5E33301C" w14:textId="781C4585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00272">
              <w:rPr>
                <w:rFonts w:ascii="Calibri" w:hAnsi="Calibri" w:cs="Calibri"/>
                <w:sz w:val="20"/>
                <w:szCs w:val="20"/>
              </w:rPr>
              <w:t>TXState</w:t>
            </w:r>
            <w:proofErr w:type="spellEnd"/>
            <w:r w:rsidRPr="00600272">
              <w:rPr>
                <w:rFonts w:ascii="Calibri" w:hAnsi="Calibri" w:cs="Calibri"/>
                <w:sz w:val="20"/>
                <w:szCs w:val="20"/>
              </w:rPr>
              <w:t xml:space="preserve"> ID:</w:t>
            </w:r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DB5DF2" w:rsidRPr="00600272" w14:paraId="0B128611" w14:textId="77777777" w:rsidTr="00FA707D">
        <w:trPr>
          <w:trHeight w:val="408"/>
        </w:trPr>
        <w:tc>
          <w:tcPr>
            <w:tcW w:w="4590" w:type="dxa"/>
            <w:gridSpan w:val="2"/>
          </w:tcPr>
          <w:p w14:paraId="0B25740E" w14:textId="6D342F3F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Department Name: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5760" w:type="dxa"/>
            <w:gridSpan w:val="2"/>
          </w:tcPr>
          <w:p w14:paraId="15A58CAD" w14:textId="06056599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Phone</w:t>
            </w:r>
            <w:r w:rsidR="00D376F7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>#</w:t>
            </w:r>
            <w:r w:rsidR="00F50CB2" w:rsidRPr="00600272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                         </w:t>
            </w:r>
            <w:r w:rsidR="0079603E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DB5DF2" w:rsidRPr="00600272" w14:paraId="07D43B96" w14:textId="77777777" w:rsidTr="00CA2696">
        <w:trPr>
          <w:trHeight w:val="345"/>
        </w:trPr>
        <w:tc>
          <w:tcPr>
            <w:tcW w:w="4590" w:type="dxa"/>
            <w:gridSpan w:val="2"/>
          </w:tcPr>
          <w:p w14:paraId="60ADFD03" w14:textId="77777777" w:rsidR="00DB5DF2" w:rsidRPr="00600272" w:rsidRDefault="008B6CC8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Division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>:</w:t>
            </w:r>
            <w:r w:rsidR="00011338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5760" w:type="dxa"/>
            <w:gridSpan w:val="2"/>
          </w:tcPr>
          <w:p w14:paraId="0DD036D5" w14:textId="77777777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Position Title:</w:t>
            </w:r>
            <w:r w:rsidR="00011338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DB5DF2" w:rsidRPr="00600272" w14:paraId="1C0E0DD9" w14:textId="77777777" w:rsidTr="006F387C">
        <w:tc>
          <w:tcPr>
            <w:tcW w:w="10350" w:type="dxa"/>
            <w:gridSpan w:val="4"/>
          </w:tcPr>
          <w:p w14:paraId="56653282" w14:textId="3C468092" w:rsidR="00DB5DF2" w:rsidRPr="00600272" w:rsidRDefault="00F50CB2" w:rsidP="004A6F84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Reason for request: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352853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>New Hire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="00FA707D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9084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>Termination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46082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Change of Job Duties   </w:t>
            </w:r>
          </w:p>
          <w:p w14:paraId="034F80D5" w14:textId="70BE1075" w:rsidR="00DB5DF2" w:rsidRPr="00600272" w:rsidRDefault="009054C0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               </w:t>
            </w:r>
            <w:r w:rsidR="00F50CB2" w:rsidRPr="00600272">
              <w:rPr>
                <w:rFonts w:ascii="Calibri" w:hAnsi="Calibri" w:cs="Calibri"/>
                <w:sz w:val="20"/>
                <w:szCs w:val="20"/>
              </w:rPr>
              <w:t xml:space="preserve">               </w:t>
            </w:r>
            <w:r w:rsidR="00FA707D"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76351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Transfer between Departments     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77871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F50CB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Other (describe): </w:t>
            </w:r>
          </w:p>
        </w:tc>
      </w:tr>
    </w:tbl>
    <w:p w14:paraId="62360697" w14:textId="77777777" w:rsidR="00EB3555" w:rsidRPr="00600272" w:rsidRDefault="00EB3555" w:rsidP="00EB3555">
      <w:pPr>
        <w:rPr>
          <w:rFonts w:ascii="Calibri" w:hAnsi="Calibri" w:cs="Calibri"/>
          <w:sz w:val="20"/>
          <w:szCs w:val="20"/>
        </w:rPr>
      </w:pPr>
    </w:p>
    <w:p w14:paraId="1DF4772B" w14:textId="77777777" w:rsidR="00D5545A" w:rsidRPr="00600272" w:rsidRDefault="00D5545A" w:rsidP="009054C0">
      <w:pPr>
        <w:ind w:left="720"/>
        <w:rPr>
          <w:rFonts w:ascii="Calibri" w:hAnsi="Calibri" w:cs="Calibri"/>
          <w:sz w:val="20"/>
          <w:szCs w:val="20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7"/>
        <w:gridCol w:w="7953"/>
      </w:tblGrid>
      <w:tr w:rsidR="00D5545A" w:rsidRPr="00600272" w14:paraId="56E6B1D6" w14:textId="77777777" w:rsidTr="00F47070">
        <w:trPr>
          <w:trHeight w:val="50"/>
        </w:trPr>
        <w:tc>
          <w:tcPr>
            <w:tcW w:w="1053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AF8F4"/>
          </w:tcPr>
          <w:p w14:paraId="350333CB" w14:textId="1734B85F" w:rsidR="00D5545A" w:rsidRPr="00600272" w:rsidRDefault="00D5545A" w:rsidP="00F47070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Section </w:t>
            </w:r>
            <w:r>
              <w:rPr>
                <w:rFonts w:ascii="Calibri" w:hAnsi="Calibri" w:cs="Calibri"/>
                <w:sz w:val="20"/>
                <w:szCs w:val="20"/>
              </w:rPr>
              <w:t>3: Training Verification</w:t>
            </w:r>
          </w:p>
        </w:tc>
      </w:tr>
      <w:tr w:rsidR="00D5545A" w:rsidRPr="00600272" w14:paraId="1E85586E" w14:textId="77777777" w:rsidTr="00FA707D">
        <w:trPr>
          <w:trHeight w:val="555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B413655" w14:textId="5853B352" w:rsidR="00D5545A" w:rsidRPr="00600272" w:rsidRDefault="00D5545A" w:rsidP="00F47070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br/>
            </w:r>
          </w:p>
        </w:tc>
        <w:tc>
          <w:tcPr>
            <w:tcW w:w="7953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313748C" w14:textId="744B9FD0" w:rsidR="00D5545A" w:rsidRDefault="009125E2" w:rsidP="00FA707D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7505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45A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D5545A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5545A" w:rsidRPr="00E5252D">
              <w:rPr>
                <w:rFonts w:ascii="Calibri" w:hAnsi="Calibri" w:cs="Calibri"/>
                <w:sz w:val="20"/>
                <w:szCs w:val="20"/>
              </w:rPr>
              <w:t xml:space="preserve">I certify that I have reviewed the training material required </w:t>
            </w:r>
            <w:r w:rsidR="00B01777">
              <w:rPr>
                <w:rFonts w:ascii="Calibri" w:hAnsi="Calibri" w:cs="Calibri"/>
                <w:sz w:val="20"/>
                <w:szCs w:val="20"/>
              </w:rPr>
              <w:t>for HireRight I-9 Employment Eligibility Verification and E-Verify in SAP Training and Development</w:t>
            </w:r>
          </w:p>
          <w:p w14:paraId="75769F35" w14:textId="57CB8496" w:rsidR="001B2FC2" w:rsidRDefault="009125E2" w:rsidP="001B2FC2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0144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FC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1B2FC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1B2FC2" w:rsidRPr="00E5252D">
              <w:rPr>
                <w:rFonts w:ascii="Calibri" w:hAnsi="Calibri" w:cs="Calibri"/>
                <w:sz w:val="20"/>
                <w:szCs w:val="20"/>
              </w:rPr>
              <w:t xml:space="preserve">I certify that I </w:t>
            </w:r>
            <w:r w:rsidR="001B2FC2">
              <w:rPr>
                <w:rFonts w:ascii="Calibri" w:hAnsi="Calibri" w:cs="Calibri"/>
                <w:sz w:val="20"/>
                <w:szCs w:val="20"/>
              </w:rPr>
              <w:t xml:space="preserve">have reviewed </w:t>
            </w:r>
            <w:r w:rsidR="001B2FC2" w:rsidRPr="001B2FC2">
              <w:rPr>
                <w:rFonts w:ascii="Calibri" w:hAnsi="Calibri" w:cs="Calibri"/>
                <w:sz w:val="20"/>
                <w:szCs w:val="20"/>
              </w:rPr>
              <w:t xml:space="preserve">the HireRight I-9 and E-Verify </w:t>
            </w:r>
            <w:hyperlink r:id="rId8" w:history="1">
              <w:r w:rsidR="001B2FC2" w:rsidRPr="001B2FC2">
                <w:rPr>
                  <w:rStyle w:val="Hyperlink"/>
                  <w:rFonts w:ascii="Calibri" w:hAnsi="Calibri" w:cs="Calibri"/>
                  <w:sz w:val="20"/>
                  <w:szCs w:val="20"/>
                </w:rPr>
                <w:t>Quick Reference Guide</w:t>
              </w:r>
            </w:hyperlink>
            <w:r w:rsidR="001B2FC2">
              <w:rPr>
                <w:rFonts w:ascii="Calibri" w:hAnsi="Calibri" w:cs="Calibri"/>
                <w:sz w:val="20"/>
                <w:szCs w:val="20"/>
              </w:rPr>
              <w:t xml:space="preserve"> and </w:t>
            </w:r>
            <w:hyperlink r:id="rId9" w:history="1">
              <w:r w:rsidR="001B2FC2" w:rsidRPr="001B2FC2">
                <w:rPr>
                  <w:rStyle w:val="Hyperlink"/>
                  <w:rFonts w:ascii="Calibri" w:hAnsi="Calibri" w:cs="Calibri"/>
                  <w:sz w:val="20"/>
                  <w:szCs w:val="20"/>
                </w:rPr>
                <w:t>website</w:t>
              </w:r>
            </w:hyperlink>
          </w:p>
          <w:p w14:paraId="5A2FD58A" w14:textId="380FA223" w:rsidR="00B01777" w:rsidRDefault="009125E2" w:rsidP="00B01777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501634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777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B0177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B01777" w:rsidRPr="00E5252D">
              <w:rPr>
                <w:rFonts w:ascii="Calibri" w:hAnsi="Calibri" w:cs="Calibri"/>
                <w:sz w:val="20"/>
                <w:szCs w:val="20"/>
              </w:rPr>
              <w:t xml:space="preserve">I certify that I have </w:t>
            </w:r>
            <w:r w:rsidR="00847D42">
              <w:rPr>
                <w:rFonts w:ascii="Calibri" w:hAnsi="Calibri" w:cs="Calibri"/>
                <w:sz w:val="20"/>
                <w:szCs w:val="20"/>
              </w:rPr>
              <w:t>attended</w:t>
            </w:r>
            <w:r w:rsidR="00B01777" w:rsidRPr="00E5252D">
              <w:rPr>
                <w:rFonts w:ascii="Calibri" w:hAnsi="Calibri" w:cs="Calibri"/>
                <w:sz w:val="20"/>
                <w:szCs w:val="20"/>
              </w:rPr>
              <w:t xml:space="preserve"> the </w:t>
            </w:r>
            <w:r w:rsidR="00B01777">
              <w:rPr>
                <w:rFonts w:ascii="Calibri" w:hAnsi="Calibri" w:cs="Calibri"/>
                <w:sz w:val="20"/>
                <w:szCs w:val="20"/>
              </w:rPr>
              <w:t>SAP PCR training from MDC</w:t>
            </w:r>
            <w:r w:rsidR="00847D42">
              <w:rPr>
                <w:rFonts w:ascii="Calibri" w:hAnsi="Calibri" w:cs="Calibri"/>
                <w:sz w:val="20"/>
                <w:szCs w:val="20"/>
              </w:rPr>
              <w:t>; OR</w:t>
            </w:r>
          </w:p>
          <w:p w14:paraId="5E8E95DD" w14:textId="6CF51210" w:rsidR="00B01777" w:rsidRDefault="009125E2" w:rsidP="00B01777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609402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777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B0177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B01777" w:rsidRPr="00E5252D">
              <w:rPr>
                <w:rFonts w:ascii="Calibri" w:hAnsi="Calibri" w:cs="Calibri"/>
                <w:sz w:val="20"/>
                <w:szCs w:val="20"/>
              </w:rPr>
              <w:t xml:space="preserve">I certify that I </w:t>
            </w:r>
            <w:r w:rsidR="00B01777">
              <w:rPr>
                <w:rFonts w:ascii="Calibri" w:hAnsi="Calibri" w:cs="Calibri"/>
                <w:sz w:val="20"/>
                <w:szCs w:val="20"/>
              </w:rPr>
              <w:t>am a designee from the department PCR processor as a substitute or alternate user in HireRight</w:t>
            </w:r>
          </w:p>
          <w:p w14:paraId="53B26B09" w14:textId="77777777" w:rsidR="00B01777" w:rsidRDefault="00B01777" w:rsidP="00FA707D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66BA9224" w14:textId="6315B6D2" w:rsidR="00B01777" w:rsidRPr="00600272" w:rsidRDefault="00B01777" w:rsidP="00FA707D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4646F7" w:rsidRPr="00600272" w14:paraId="2C8ADF3A" w14:textId="77777777" w:rsidTr="00A86528">
        <w:trPr>
          <w:trHeight w:val="520"/>
        </w:trPr>
        <w:tc>
          <w:tcPr>
            <w:tcW w:w="10530" w:type="dxa"/>
            <w:gridSpan w:val="2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3FF8F1" w14:textId="77777777" w:rsidR="004646F7" w:rsidRDefault="004646F7" w:rsidP="004646F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Requestor Signature: </w:t>
            </w:r>
            <w:r>
              <w:rPr>
                <w:rFonts w:ascii="Calibri" w:hAnsi="Calibri" w:cs="Calibri"/>
                <w:sz w:val="20"/>
                <w:szCs w:val="20"/>
              </w:rPr>
              <w:t>By signing below, the user acknowledges that the information on this request form is true.</w:t>
            </w:r>
          </w:p>
          <w:p w14:paraId="2ECF9E5D" w14:textId="77777777" w:rsidR="004646F7" w:rsidRDefault="004646F7" w:rsidP="00F47070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381FB1B" w14:textId="781A94E9" w:rsidR="004646F7" w:rsidRDefault="004646F7" w:rsidP="00F4707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6D3668E" w14:textId="77777777" w:rsidR="00D5545A" w:rsidRPr="00600272" w:rsidRDefault="00D5545A" w:rsidP="00CA2696">
      <w:pPr>
        <w:pStyle w:val="ListParagraph"/>
        <w:ind w:left="0"/>
        <w:rPr>
          <w:rFonts w:ascii="Calibri" w:hAnsi="Calibri" w:cs="Calibri"/>
          <w:sz w:val="20"/>
          <w:szCs w:val="20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0"/>
        <w:gridCol w:w="4320"/>
        <w:gridCol w:w="2430"/>
      </w:tblGrid>
      <w:tr w:rsidR="004A6F84" w:rsidRPr="00600272" w14:paraId="001EB584" w14:textId="77777777" w:rsidTr="008C005B">
        <w:trPr>
          <w:trHeight w:val="50"/>
        </w:trPr>
        <w:tc>
          <w:tcPr>
            <w:tcW w:w="1053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AF8F4"/>
          </w:tcPr>
          <w:p w14:paraId="2A725B20" w14:textId="573421EB" w:rsidR="004A6F84" w:rsidRPr="00600272" w:rsidRDefault="004A6F84" w:rsidP="004A6F84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Section </w:t>
            </w:r>
            <w:r w:rsidR="00D5545A">
              <w:rPr>
                <w:rFonts w:ascii="Calibri" w:hAnsi="Calibri" w:cs="Calibri"/>
                <w:sz w:val="20"/>
                <w:szCs w:val="20"/>
              </w:rPr>
              <w:t>4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4646F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47D42">
              <w:rPr>
                <w:rFonts w:ascii="Calibri" w:hAnsi="Calibri" w:cs="Calibri"/>
                <w:sz w:val="20"/>
                <w:szCs w:val="20"/>
              </w:rPr>
              <w:t>Department PCR Processor</w:t>
            </w:r>
          </w:p>
        </w:tc>
      </w:tr>
      <w:tr w:rsidR="004A6F84" w:rsidRPr="00600272" w14:paraId="573B26D5" w14:textId="77777777" w:rsidTr="00D5545A">
        <w:trPr>
          <w:trHeight w:val="700"/>
        </w:trPr>
        <w:tc>
          <w:tcPr>
            <w:tcW w:w="37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6BA500F5" w14:textId="06061721" w:rsidR="004A6F84" w:rsidRPr="00600272" w:rsidRDefault="004A6F84" w:rsidP="004A6F8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00272">
              <w:rPr>
                <w:rFonts w:ascii="Calibri" w:hAnsi="Calibri" w:cs="Calibri"/>
                <w:b/>
                <w:sz w:val="20"/>
                <w:szCs w:val="20"/>
              </w:rPr>
              <w:t>Signature:</w:t>
            </w:r>
            <w:r w:rsidRPr="00600272">
              <w:rPr>
                <w:rFonts w:ascii="Calibri" w:hAnsi="Calibri" w:cs="Calibri"/>
                <w:b/>
                <w:sz w:val="20"/>
                <w:szCs w:val="20"/>
              </w:rPr>
              <w:br/>
            </w:r>
          </w:p>
        </w:tc>
        <w:tc>
          <w:tcPr>
            <w:tcW w:w="432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3422AFF0" w14:textId="77777777" w:rsidR="004A6F84" w:rsidRPr="00600272" w:rsidRDefault="004A6F84" w:rsidP="008C005B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b/>
                <w:sz w:val="20"/>
                <w:szCs w:val="20"/>
              </w:rPr>
              <w:t>Name:</w:t>
            </w:r>
            <w:r w:rsidR="00D376F7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600272">
              <w:rPr>
                <w:rFonts w:ascii="Calibri" w:hAnsi="Calibri" w:cs="Calibri"/>
                <w:sz w:val="20"/>
                <w:szCs w:val="20"/>
              </w:rPr>
              <w:br/>
            </w:r>
          </w:p>
        </w:tc>
        <w:tc>
          <w:tcPr>
            <w:tcW w:w="24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31C46A9F" w14:textId="77777777" w:rsidR="004A6F84" w:rsidRPr="00600272" w:rsidRDefault="004A6F84" w:rsidP="008C005B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b/>
                <w:sz w:val="20"/>
                <w:szCs w:val="20"/>
              </w:rPr>
              <w:t>Date:</w:t>
            </w:r>
            <w:r w:rsidR="00D376F7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600272">
              <w:rPr>
                <w:rFonts w:ascii="Calibri" w:hAnsi="Calibri" w:cs="Calibri"/>
                <w:sz w:val="20"/>
                <w:szCs w:val="20"/>
              </w:rPr>
              <w:br/>
            </w:r>
          </w:p>
        </w:tc>
      </w:tr>
    </w:tbl>
    <w:p w14:paraId="134DA7C0" w14:textId="22CF1103" w:rsidR="006F387C" w:rsidRPr="00600272" w:rsidRDefault="00600272" w:rsidP="004646F7">
      <w:pPr>
        <w:pStyle w:val="ListParagraph"/>
        <w:ind w:left="180" w:right="-360"/>
        <w:rPr>
          <w:rFonts w:ascii="Calibri" w:hAnsi="Calibri" w:cs="Calibri"/>
          <w:sz w:val="20"/>
          <w:szCs w:val="20"/>
        </w:rPr>
      </w:pPr>
      <w:r w:rsidRPr="00600272">
        <w:rPr>
          <w:rFonts w:ascii="Calibri" w:hAnsi="Calibri" w:cs="Calibri"/>
          <w:sz w:val="20"/>
          <w:szCs w:val="20"/>
        </w:rPr>
        <w:t xml:space="preserve">Submit this document as a pdf </w:t>
      </w:r>
      <w:r w:rsidR="006F387C" w:rsidRPr="00600272">
        <w:rPr>
          <w:rFonts w:ascii="Calibri" w:hAnsi="Calibri" w:cs="Calibri"/>
          <w:sz w:val="20"/>
          <w:szCs w:val="20"/>
        </w:rPr>
        <w:t>using the naming convention First Initial and Last Name (i.e.</w:t>
      </w:r>
      <w:r w:rsidR="008B6CC8" w:rsidRPr="00600272">
        <w:rPr>
          <w:rFonts w:ascii="Calibri" w:hAnsi="Calibri" w:cs="Calibri"/>
          <w:sz w:val="20"/>
          <w:szCs w:val="20"/>
        </w:rPr>
        <w:t>,</w:t>
      </w:r>
      <w:r w:rsidR="006F387C" w:rsidRPr="00600272">
        <w:rPr>
          <w:rFonts w:ascii="Calibri" w:hAnsi="Calibri" w:cs="Calibri"/>
          <w:sz w:val="20"/>
          <w:szCs w:val="20"/>
        </w:rPr>
        <w:t xml:space="preserve"> TSmith.pdf)</w:t>
      </w:r>
      <w:r w:rsidR="00262799" w:rsidRPr="00600272">
        <w:rPr>
          <w:rFonts w:ascii="Calibri" w:hAnsi="Calibri" w:cs="Calibri"/>
          <w:sz w:val="20"/>
          <w:szCs w:val="20"/>
        </w:rPr>
        <w:t xml:space="preserve"> either by email</w:t>
      </w:r>
      <w:r w:rsidR="006F387C" w:rsidRPr="00600272">
        <w:rPr>
          <w:rFonts w:ascii="Calibri" w:hAnsi="Calibri" w:cs="Calibri"/>
          <w:sz w:val="20"/>
          <w:szCs w:val="20"/>
        </w:rPr>
        <w:t xml:space="preserve">: </w:t>
      </w:r>
      <w:hyperlink r:id="rId10" w:history="1">
        <w:r w:rsidR="006F387C" w:rsidRPr="00600272">
          <w:rPr>
            <w:rStyle w:val="Hyperlink"/>
            <w:rFonts w:ascii="Calibri" w:hAnsi="Calibri" w:cs="Calibri"/>
            <w:sz w:val="20"/>
            <w:szCs w:val="20"/>
          </w:rPr>
          <w:t>hr@txstate.edu</w:t>
        </w:r>
      </w:hyperlink>
      <w:r w:rsidR="006F387C" w:rsidRPr="00600272">
        <w:rPr>
          <w:rFonts w:ascii="Calibri" w:hAnsi="Calibri" w:cs="Calibri"/>
          <w:sz w:val="20"/>
          <w:szCs w:val="20"/>
        </w:rPr>
        <w:t xml:space="preserve"> </w:t>
      </w:r>
      <w:r w:rsidR="00262799" w:rsidRPr="00600272">
        <w:rPr>
          <w:rFonts w:ascii="Calibri" w:hAnsi="Calibri" w:cs="Calibri"/>
          <w:sz w:val="20"/>
          <w:szCs w:val="20"/>
        </w:rPr>
        <w:t>or fax:</w:t>
      </w:r>
      <w:r w:rsidR="006F387C" w:rsidRPr="00600272">
        <w:rPr>
          <w:rFonts w:ascii="Calibri" w:hAnsi="Calibri" w:cs="Calibri"/>
          <w:sz w:val="20"/>
          <w:szCs w:val="20"/>
        </w:rPr>
        <w:t xml:space="preserve"> </w:t>
      </w:r>
      <w:r w:rsidRPr="00600272">
        <w:rPr>
          <w:rFonts w:ascii="Calibri" w:hAnsi="Calibri" w:cs="Calibri"/>
          <w:sz w:val="20"/>
          <w:szCs w:val="20"/>
        </w:rPr>
        <w:t>512.245.</w:t>
      </w:r>
      <w:r w:rsidR="006F387C" w:rsidRPr="00600272">
        <w:rPr>
          <w:rFonts w:ascii="Calibri" w:hAnsi="Calibri" w:cs="Calibri"/>
          <w:sz w:val="20"/>
          <w:szCs w:val="20"/>
        </w:rPr>
        <w:t xml:space="preserve">1942. </w:t>
      </w:r>
    </w:p>
    <w:p w14:paraId="25293995" w14:textId="77777777" w:rsidR="004A6F84" w:rsidRPr="00600272" w:rsidRDefault="004A6F84" w:rsidP="00DB5DF2">
      <w:pPr>
        <w:pStyle w:val="ListParagraph"/>
        <w:ind w:left="360"/>
        <w:rPr>
          <w:rFonts w:ascii="Calibri" w:hAnsi="Calibri" w:cs="Calibri"/>
          <w:sz w:val="20"/>
          <w:szCs w:val="20"/>
        </w:rPr>
      </w:pPr>
    </w:p>
    <w:tbl>
      <w:tblPr>
        <w:tblW w:w="1053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026"/>
        <w:gridCol w:w="4524"/>
        <w:gridCol w:w="1980"/>
      </w:tblGrid>
      <w:tr w:rsidR="006F387C" w:rsidRPr="00600272" w14:paraId="508AB340" w14:textId="77777777" w:rsidTr="008C005B">
        <w:tc>
          <w:tcPr>
            <w:tcW w:w="10530" w:type="dxa"/>
            <w:gridSpan w:val="3"/>
            <w:tcBorders>
              <w:bottom w:val="single" w:sz="12" w:space="0" w:color="auto"/>
            </w:tcBorders>
            <w:shd w:val="clear" w:color="auto" w:fill="FAF8F4"/>
          </w:tcPr>
          <w:p w14:paraId="3992D1E3" w14:textId="42DF1DB4" w:rsidR="006F387C" w:rsidRPr="00600272" w:rsidRDefault="006F387C" w:rsidP="006035D1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Section </w:t>
            </w:r>
            <w:r w:rsidR="00D5545A">
              <w:rPr>
                <w:rFonts w:ascii="Calibri" w:hAnsi="Calibri" w:cs="Calibri"/>
                <w:sz w:val="20"/>
                <w:szCs w:val="20"/>
              </w:rPr>
              <w:t>5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: Human Resources </w:t>
            </w:r>
            <w:r w:rsidR="00847D42">
              <w:rPr>
                <w:rFonts w:ascii="Calibri" w:hAnsi="Calibri" w:cs="Calibri"/>
                <w:sz w:val="20"/>
                <w:szCs w:val="20"/>
              </w:rPr>
              <w:t xml:space="preserve">(Internal Talent Acquisition) </w:t>
            </w:r>
          </w:p>
        </w:tc>
      </w:tr>
      <w:tr w:rsidR="006F387C" w:rsidRPr="00600272" w14:paraId="2F5A9B0B" w14:textId="77777777" w:rsidTr="004646F7">
        <w:trPr>
          <w:trHeight w:val="492"/>
        </w:trPr>
        <w:tc>
          <w:tcPr>
            <w:tcW w:w="4026" w:type="dxa"/>
            <w:tcBorders>
              <w:right w:val="single" w:sz="8" w:space="0" w:color="auto"/>
            </w:tcBorders>
          </w:tcPr>
          <w:p w14:paraId="109F8BBE" w14:textId="46012B77" w:rsidR="00847D42" w:rsidRDefault="009125E2" w:rsidP="00847D42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11928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D4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47D4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="00847D42">
              <w:rPr>
                <w:rFonts w:ascii="Calibri" w:hAnsi="Calibri" w:cs="Calibri"/>
                <w:sz w:val="20"/>
                <w:szCs w:val="20"/>
              </w:rPr>
              <w:t>User name</w:t>
            </w:r>
            <w:proofErr w:type="gramEnd"/>
            <w:r w:rsidR="00847D42">
              <w:rPr>
                <w:rFonts w:ascii="Calibri" w:hAnsi="Calibri" w:cs="Calibri"/>
                <w:sz w:val="20"/>
                <w:szCs w:val="20"/>
              </w:rPr>
              <w:t xml:space="preserve"> and access set up complete</w:t>
            </w:r>
          </w:p>
          <w:p w14:paraId="79CDFC36" w14:textId="389128DE" w:rsidR="004646F7" w:rsidRPr="00600272" w:rsidRDefault="004646F7" w:rsidP="006F387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24" w:type="dxa"/>
            <w:tcBorders>
              <w:left w:val="single" w:sz="8" w:space="0" w:color="auto"/>
              <w:right w:val="single" w:sz="8" w:space="0" w:color="auto"/>
            </w:tcBorders>
          </w:tcPr>
          <w:p w14:paraId="6E519308" w14:textId="2F2AA318" w:rsidR="006F387C" w:rsidRPr="00600272" w:rsidRDefault="006F387C" w:rsidP="006F387C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HR</w:t>
            </w:r>
            <w:r w:rsidR="00B01777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Authorized </w:t>
            </w:r>
            <w:r w:rsidR="00262799" w:rsidRPr="00600272">
              <w:rPr>
                <w:rFonts w:ascii="Calibri" w:hAnsi="Calibri" w:cs="Calibri"/>
                <w:sz w:val="20"/>
                <w:szCs w:val="20"/>
              </w:rPr>
              <w:t>Name</w:t>
            </w:r>
            <w:r w:rsidRPr="00600272">
              <w:rPr>
                <w:rFonts w:ascii="Calibri" w:hAnsi="Calibri" w:cs="Calibri"/>
                <w:sz w:val="20"/>
                <w:szCs w:val="20"/>
              </w:rPr>
              <w:t>:</w:t>
            </w:r>
          </w:p>
          <w:p w14:paraId="4A829E01" w14:textId="77777777" w:rsidR="006F387C" w:rsidRPr="00600272" w:rsidRDefault="006F387C" w:rsidP="006F387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80" w:type="dxa"/>
            <w:tcBorders>
              <w:left w:val="single" w:sz="8" w:space="0" w:color="auto"/>
            </w:tcBorders>
          </w:tcPr>
          <w:p w14:paraId="0FF46F32" w14:textId="77777777" w:rsidR="006F387C" w:rsidRPr="00600272" w:rsidRDefault="006F387C" w:rsidP="008C005B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Date:</w:t>
            </w:r>
            <w:r w:rsidRPr="00600272">
              <w:rPr>
                <w:rFonts w:ascii="Calibri" w:hAnsi="Calibri" w:cs="Calibri"/>
                <w:sz w:val="20"/>
                <w:szCs w:val="20"/>
              </w:rPr>
              <w:br/>
            </w:r>
          </w:p>
        </w:tc>
      </w:tr>
    </w:tbl>
    <w:p w14:paraId="31DFAA72" w14:textId="77777777" w:rsidR="006E471E" w:rsidRDefault="008C005B" w:rsidP="008C005B">
      <w:pPr>
        <w:tabs>
          <w:tab w:val="left" w:pos="2085"/>
        </w:tabs>
      </w:pPr>
      <w:r>
        <w:tab/>
      </w:r>
    </w:p>
    <w:p w14:paraId="6C9AA2DD" w14:textId="77777777" w:rsidR="008C005B" w:rsidRPr="008C005B" w:rsidRDefault="008C005B" w:rsidP="008C005B">
      <w:pPr>
        <w:tabs>
          <w:tab w:val="left" w:pos="2085"/>
        </w:tabs>
      </w:pPr>
    </w:p>
    <w:sectPr w:rsidR="008C005B" w:rsidRPr="008C005B" w:rsidSect="008C005B">
      <w:headerReference w:type="first" r:id="rId11"/>
      <w:footerReference w:type="firs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FCBB1" w14:textId="77777777" w:rsidR="00EB5098" w:rsidRDefault="00EB5098" w:rsidP="0088547E">
      <w:r>
        <w:separator/>
      </w:r>
    </w:p>
  </w:endnote>
  <w:endnote w:type="continuationSeparator" w:id="0">
    <w:p w14:paraId="18D52F09" w14:textId="77777777" w:rsidR="00EB5098" w:rsidRDefault="00EB5098" w:rsidP="00885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6C04C" w14:textId="77777777" w:rsidR="008C005B" w:rsidRPr="008C005B" w:rsidRDefault="008C005B" w:rsidP="008C005B">
    <w:pPr>
      <w:pStyle w:val="Footer"/>
      <w:jc w:val="center"/>
      <w:rPr>
        <w:rFonts w:ascii="Calibri" w:hAnsi="Calibri" w:cs="Calibri"/>
        <w:sz w:val="22"/>
        <w:szCs w:val="22"/>
      </w:rPr>
    </w:pPr>
    <w:r w:rsidRPr="008C005B">
      <w:rPr>
        <w:rFonts w:ascii="Calibri" w:hAnsi="Calibri" w:cs="Calibri"/>
        <w:sz w:val="22"/>
        <w:szCs w:val="22"/>
      </w:rPr>
      <w:fldChar w:fldCharType="begin"/>
    </w:r>
    <w:r w:rsidRPr="008C005B">
      <w:rPr>
        <w:rFonts w:ascii="Calibri" w:hAnsi="Calibri" w:cs="Calibri"/>
        <w:sz w:val="22"/>
        <w:szCs w:val="22"/>
      </w:rPr>
      <w:instrText xml:space="preserve"> PAGE   \* MERGEFORMAT </w:instrText>
    </w:r>
    <w:r w:rsidRPr="008C005B">
      <w:rPr>
        <w:rFonts w:ascii="Calibri" w:hAnsi="Calibri" w:cs="Calibri"/>
        <w:sz w:val="22"/>
        <w:szCs w:val="22"/>
      </w:rPr>
      <w:fldChar w:fldCharType="separate"/>
    </w:r>
    <w:r w:rsidR="00600272">
      <w:rPr>
        <w:rFonts w:ascii="Calibri" w:hAnsi="Calibri" w:cs="Calibri"/>
        <w:noProof/>
        <w:sz w:val="22"/>
        <w:szCs w:val="22"/>
      </w:rPr>
      <w:t>1</w:t>
    </w:r>
    <w:r w:rsidRPr="008C005B">
      <w:rPr>
        <w:rFonts w:ascii="Calibri" w:hAnsi="Calibri" w:cs="Calibri"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2C4A9" w14:textId="77777777" w:rsidR="00EB5098" w:rsidRDefault="00EB5098" w:rsidP="0088547E">
      <w:r>
        <w:separator/>
      </w:r>
    </w:p>
  </w:footnote>
  <w:footnote w:type="continuationSeparator" w:id="0">
    <w:p w14:paraId="1DC25917" w14:textId="77777777" w:rsidR="00EB5098" w:rsidRDefault="00EB5098" w:rsidP="008854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2880"/>
      <w:gridCol w:w="7200"/>
    </w:tblGrid>
    <w:tr w:rsidR="008C005B" w14:paraId="43BE70CE" w14:textId="77777777" w:rsidTr="008C005B">
      <w:tc>
        <w:tcPr>
          <w:tcW w:w="2880" w:type="dxa"/>
          <w:tcBorders>
            <w:right w:val="single" w:sz="4" w:space="0" w:color="auto"/>
          </w:tcBorders>
          <w:shd w:val="clear" w:color="auto" w:fill="auto"/>
        </w:tcPr>
        <w:p w14:paraId="4E574F5A" w14:textId="77777777" w:rsidR="008C005B" w:rsidRPr="008C005B" w:rsidRDefault="00600272" w:rsidP="008C005B">
          <w:pPr>
            <w:rPr>
              <w:sz w:val="22"/>
              <w:szCs w:val="22"/>
            </w:rPr>
          </w:pPr>
          <w:r w:rsidRPr="008C005B">
            <w:rPr>
              <w:noProof/>
              <w:sz w:val="22"/>
              <w:szCs w:val="22"/>
            </w:rPr>
            <w:drawing>
              <wp:inline distT="0" distB="0" distL="0" distR="0" wp14:anchorId="33CAB1B6" wp14:editId="021066D1">
                <wp:extent cx="1600200" cy="552450"/>
                <wp:effectExtent l="0" t="0" r="0" b="0"/>
                <wp:docPr id="1" name="Picture 40" descr="C:\Users\lg1187\Documents\Logos\HR logo\HR3color_h_primary_presentation_tran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0" descr="C:\Users\lg1187\Documents\Logos\HR logo\HR3color_h_primary_presentation_tran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00" w:type="dxa"/>
          <w:tcBorders>
            <w:left w:val="single" w:sz="4" w:space="0" w:color="auto"/>
          </w:tcBorders>
          <w:shd w:val="clear" w:color="auto" w:fill="auto"/>
          <w:vAlign w:val="center"/>
        </w:tcPr>
        <w:p w14:paraId="068BFEE6" w14:textId="5BF54F2B" w:rsidR="008C005B" w:rsidRPr="008C005B" w:rsidRDefault="00E8470D" w:rsidP="008C005B">
          <w:pPr>
            <w:spacing w:line="300" w:lineRule="auto"/>
            <w:jc w:val="center"/>
            <w:rPr>
              <w:rFonts w:ascii="Arial" w:hAnsi="Arial" w:cs="Arial"/>
              <w:b/>
              <w:color w:val="501214"/>
              <w:sz w:val="32"/>
              <w:szCs w:val="32"/>
            </w:rPr>
          </w:pPr>
          <w:r>
            <w:rPr>
              <w:rFonts w:ascii="Arial" w:hAnsi="Arial" w:cs="Arial"/>
              <w:b/>
              <w:spacing w:val="30"/>
              <w:szCs w:val="32"/>
            </w:rPr>
            <w:t>HireRight Access for I-</w:t>
          </w:r>
          <w:r w:rsidR="00B01777">
            <w:rPr>
              <w:rFonts w:ascii="Arial" w:hAnsi="Arial" w:cs="Arial"/>
              <w:b/>
              <w:spacing w:val="30"/>
              <w:szCs w:val="32"/>
            </w:rPr>
            <w:t>9 Employment Eligibility Verification</w:t>
          </w:r>
          <w:r>
            <w:rPr>
              <w:rFonts w:ascii="Arial" w:hAnsi="Arial" w:cs="Arial"/>
              <w:b/>
              <w:spacing w:val="30"/>
              <w:szCs w:val="32"/>
            </w:rPr>
            <w:t xml:space="preserve"> and E-Verify</w:t>
          </w:r>
        </w:p>
      </w:tc>
    </w:tr>
  </w:tbl>
  <w:p w14:paraId="7BFA71F6" w14:textId="77777777" w:rsidR="008C005B" w:rsidRDefault="008C00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F112BB"/>
    <w:multiLevelType w:val="multilevel"/>
    <w:tmpl w:val="D4AC7E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1EE57B5F"/>
    <w:multiLevelType w:val="hybridMultilevel"/>
    <w:tmpl w:val="24D463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C5C4A"/>
    <w:multiLevelType w:val="hybridMultilevel"/>
    <w:tmpl w:val="AF1085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7AwtDQ2sTA3MrNU0lEKTi0uzszPAykwqgUAbyQxqSwAAAA="/>
  </w:docVars>
  <w:rsids>
    <w:rsidRoot w:val="00DB5DF2"/>
    <w:rsid w:val="00011338"/>
    <w:rsid w:val="00026FAE"/>
    <w:rsid w:val="00036456"/>
    <w:rsid w:val="000374A6"/>
    <w:rsid w:val="00061AD3"/>
    <w:rsid w:val="000A0BCC"/>
    <w:rsid w:val="000F7248"/>
    <w:rsid w:val="001B2FC2"/>
    <w:rsid w:val="00262799"/>
    <w:rsid w:val="00283F4C"/>
    <w:rsid w:val="002D0ED6"/>
    <w:rsid w:val="003340C3"/>
    <w:rsid w:val="004646F7"/>
    <w:rsid w:val="004A6F84"/>
    <w:rsid w:val="00600272"/>
    <w:rsid w:val="006035D1"/>
    <w:rsid w:val="00654A5C"/>
    <w:rsid w:val="006B23AD"/>
    <w:rsid w:val="006E471E"/>
    <w:rsid w:val="006F387C"/>
    <w:rsid w:val="00724268"/>
    <w:rsid w:val="007435A0"/>
    <w:rsid w:val="00747CD7"/>
    <w:rsid w:val="0079603E"/>
    <w:rsid w:val="007A2391"/>
    <w:rsid w:val="00847D42"/>
    <w:rsid w:val="0088547E"/>
    <w:rsid w:val="008B0AF5"/>
    <w:rsid w:val="008B36D2"/>
    <w:rsid w:val="008B6CC8"/>
    <w:rsid w:val="008C005B"/>
    <w:rsid w:val="008D6FC9"/>
    <w:rsid w:val="009054C0"/>
    <w:rsid w:val="009A4C22"/>
    <w:rsid w:val="009F63D8"/>
    <w:rsid w:val="00AA187A"/>
    <w:rsid w:val="00B01777"/>
    <w:rsid w:val="00B01E1D"/>
    <w:rsid w:val="00B17214"/>
    <w:rsid w:val="00B655D9"/>
    <w:rsid w:val="00BA7936"/>
    <w:rsid w:val="00C05702"/>
    <w:rsid w:val="00C32DA8"/>
    <w:rsid w:val="00C40985"/>
    <w:rsid w:val="00C42D9B"/>
    <w:rsid w:val="00C94456"/>
    <w:rsid w:val="00C95684"/>
    <w:rsid w:val="00CA2696"/>
    <w:rsid w:val="00D3074C"/>
    <w:rsid w:val="00D376F7"/>
    <w:rsid w:val="00D5545A"/>
    <w:rsid w:val="00D9794D"/>
    <w:rsid w:val="00DB5DF2"/>
    <w:rsid w:val="00E5252D"/>
    <w:rsid w:val="00E8470D"/>
    <w:rsid w:val="00EB3555"/>
    <w:rsid w:val="00EB5098"/>
    <w:rsid w:val="00EB768C"/>
    <w:rsid w:val="00F50CB2"/>
    <w:rsid w:val="00FA707D"/>
    <w:rsid w:val="00FE1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680F34"/>
  <w15:chartTrackingRefBased/>
  <w15:docId w15:val="{47F6D6F2-6950-4D8C-8607-BAD420D72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DF2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5DF2"/>
    <w:pPr>
      <w:ind w:left="720"/>
      <w:contextualSpacing/>
    </w:pPr>
  </w:style>
  <w:style w:type="character" w:styleId="Hyperlink">
    <w:name w:val="Hyperlink"/>
    <w:rsid w:val="00DB5DF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3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11338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547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8547E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8547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8547E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rsid w:val="008C005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B2F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11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8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to-docs.its.txstate.edu/jcr:fa9e9e10-7d64-48a4-a75b-bf6f01561c77/HireRight%20I-9%20and%20E-Verify%20Quick%20Reference%20Guide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hr@txstate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r.txstate.edu/manager-toolkit/recruitandhire/how-to-screen/HireRight.htm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AEF76B-46FE-44C7-8009-6EE14C8DE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1652</CharactersWithSpaces>
  <SharedDoc>false</SharedDoc>
  <HLinks>
    <vt:vector size="6" baseType="variant">
      <vt:variant>
        <vt:i4>7864414</vt:i4>
      </vt:variant>
      <vt:variant>
        <vt:i4>70</vt:i4>
      </vt:variant>
      <vt:variant>
        <vt:i4>0</vt:i4>
      </vt:variant>
      <vt:variant>
        <vt:i4>5</vt:i4>
      </vt:variant>
      <vt:variant>
        <vt:lpwstr>mailto:hr@txstat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tekiend, Lyndi S</dc:creator>
  <cp:keywords/>
  <dc:description/>
  <cp:lastModifiedBy>Castillo, Armando D</cp:lastModifiedBy>
  <cp:revision>2</cp:revision>
  <cp:lastPrinted>2017-03-23T21:41:00Z</cp:lastPrinted>
  <dcterms:created xsi:type="dcterms:W3CDTF">2020-01-24T16:13:00Z</dcterms:created>
  <dcterms:modified xsi:type="dcterms:W3CDTF">2020-01-24T16:13:00Z</dcterms:modified>
</cp:coreProperties>
</file>